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6b0925cf60c6294b167a57991af4770319f98c"/>
    <w:p>
      <w:pPr>
        <w:pStyle w:val="Heading1"/>
      </w:pPr>
      <w:r>
        <w:t xml:space="preserve">Physical Data Design for Licensing Self-Certification Portal</w:t>
      </w:r>
    </w:p>
    <w:p>
      <w:pPr>
        <w:pStyle w:val="FirstParagraph"/>
      </w:pPr>
      <w:r>
        <w:rPr>
          <w:bCs/>
          <w:b/>
        </w:rPr>
        <w:t xml:space="preserve">Version 0.1</w:t>
      </w:r>
    </w:p>
    <w:p>
      <w:pPr>
        <w:pStyle w:val="BodyText"/>
      </w:pPr>
      <w:r>
        <w:rPr>
          <w:bCs/>
          <w:b/>
        </w:rPr>
        <w:t xml:space="preserve">Jan 2025</w:t>
      </w:r>
    </w:p>
    <w:p>
      <w:pPr>
        <w:pStyle w:val="BodyText"/>
      </w:pPr>
      <w:r>
        <w:t xml:space="preserve">? The Government of the Hong Kong Special Administrative Region</w:t>
      </w:r>
    </w:p>
    <w:bookmarkStart w:id="20" w:name="Xe3d0fc0bea9a42ce7605565d0964033d7f6ee47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document provides a comprehensive description of the physical data structure and process design for the Licensing Self-Certification Portal (LSCP) Project. It serves as a blueprint for the implementation of the LSCP database, ensuring a robust and efficient data management system.</w:t>
      </w:r>
    </w:p>
    <w:bookmarkEnd w:id="20"/>
    <w:bookmarkStart w:id="21" w:name="Xf28927577efa5d73038e0365e3b2f0c54cabaaa"/>
    <w:p>
      <w:pPr>
        <w:pStyle w:val="Heading2"/>
      </w:pPr>
      <w:r>
        <w:t xml:space="preserve">2. Objectives</w:t>
      </w:r>
    </w:p>
    <w:p>
      <w:pPr>
        <w:pStyle w:val="FirstParagraph"/>
      </w:pPr>
      <w:r>
        <w:t xml:space="preserve">The objectives of the LSCP are to:</w:t>
      </w:r>
    </w:p>
    <w:p>
      <w:pPr>
        <w:numPr>
          <w:ilvl w:val="0"/>
          <w:numId w:val="1001"/>
        </w:numPr>
        <w:pStyle w:val="Compact"/>
      </w:pPr>
      <w:r>
        <w:t xml:space="preserve">Provide user-friendly and meaningful messages to users.</w:t>
      </w:r>
    </w:p>
    <w:p>
      <w:pPr>
        <w:numPr>
          <w:ilvl w:val="0"/>
          <w:numId w:val="1001"/>
        </w:numPr>
        <w:pStyle w:val="Compact"/>
      </w:pPr>
      <w:r>
        <w:t xml:space="preserve">Store all electronic and paper submissions from applicants and authorized persons (AP)/registered structural engineers (RSE).</w:t>
      </w:r>
    </w:p>
    <w:p>
      <w:pPr>
        <w:numPr>
          <w:ilvl w:val="0"/>
          <w:numId w:val="1001"/>
        </w:numPr>
        <w:pStyle w:val="Compact"/>
      </w:pPr>
      <w:r>
        <w:t xml:space="preserve">Provide BD departmental portal login for internal users (BD), and offer User ID and password as an alternative.</w:t>
      </w:r>
    </w:p>
    <w:p>
      <w:pPr>
        <w:numPr>
          <w:ilvl w:val="0"/>
          <w:numId w:val="1001"/>
        </w:numPr>
        <w:pStyle w:val="Compact"/>
      </w:pPr>
      <w:r>
        <w:t xml:space="preserve">Support the latest web browsers.</w:t>
      </w:r>
    </w:p>
    <w:p>
      <w:pPr>
        <w:numPr>
          <w:ilvl w:val="0"/>
          <w:numId w:val="1001"/>
        </w:numPr>
        <w:pStyle w:val="Compact"/>
      </w:pPr>
      <w:r>
        <w:t xml:space="preserve">Comply with the standards of the Government System Architecture and government IT security policy.</w:t>
      </w:r>
    </w:p>
    <w:bookmarkEnd w:id="21"/>
    <w:bookmarkStart w:id="26" w:name="Xdfe0c9590242b74811a486d244637200471963a"/>
    <w:p>
      <w:pPr>
        <w:pStyle w:val="Heading2"/>
      </w:pPr>
      <w:r>
        <w:t xml:space="preserve">3. Physical Data Structure Specification</w:t>
      </w:r>
    </w:p>
    <w:p>
      <w:pPr>
        <w:pStyle w:val="FirstParagraph"/>
      </w:pPr>
      <w:r>
        <w:t xml:space="preserve">This section documents the data model and its associated descriptions of the required system.</w:t>
      </w:r>
    </w:p>
    <w:bookmarkStart w:id="25" w:name="X211cd1101188df97b92ae93894adc0a7169db5b"/>
    <w:p>
      <w:pPr>
        <w:pStyle w:val="Heading3"/>
      </w:pPr>
      <w:r>
        <w:t xml:space="preserve">3.1. Physical Data Structure</w:t>
      </w:r>
    </w:p>
    <w:p>
      <w:pPr>
        <w:pStyle w:val="FirstParagraph"/>
      </w:pPr>
      <w:r>
        <w:t xml:space="preserve">The LSCP uses a database with the following key characteristic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 Management System (DBMS):</w:t>
      </w:r>
      <w:r>
        <w:t xml:space="preserve"> </w:t>
      </w:r>
      <w:r>
        <w:t xml:space="preserve">Microsoft SQL Server 20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Storage:</w:t>
      </w:r>
      <w:r>
        <w:t xml:space="preserve"> </w:t>
      </w:r>
      <w:r>
        <w:t xml:space="preserve">Both spatial and textual data are stored within the SQL Server.</w:t>
      </w:r>
    </w:p>
    <w:p>
      <w:pPr>
        <w:pStyle w:val="FirstParagraph"/>
      </w:pPr>
      <w:r>
        <w:t xml:space="preserve">The database schema is implemented using Mongoose with MongoDB on the backend, and Sequelize with Microsoft SQL Server on the Node.js frontend. The data is synchronized between the two databases.</w:t>
      </w:r>
    </w:p>
    <w:bookmarkStart w:id="22" w:name="X41835c907284457ff2aa7b9f50d230a5862f148"/>
    <w:p>
      <w:pPr>
        <w:pStyle w:val="Heading4"/>
      </w:pPr>
      <w:r>
        <w:t xml:space="preserve">3.1.1. (GCIS) Frontend - Application Forms Submission</w:t>
      </w:r>
    </w:p>
    <w:p>
      <w:pPr>
        <w:pStyle w:val="FirstParagraph"/>
      </w:pPr>
      <w:r>
        <w:t xml:space="preserve">The frontend utilizes Sequelize models connected to a Microsoft SQL Server database.</w:t>
      </w:r>
    </w:p>
    <w:p>
      <w:pPr>
        <w:pStyle w:val="BodyText"/>
      </w:pPr>
      <w:r>
        <w:t xml:space="preserve">Key tables include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choolApp_Submissions</w:t>
      </w:r>
      <w:r>
        <w:t xml:space="preserve">: Stores submission data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choolApp_Infos</w:t>
      </w:r>
      <w:r>
        <w:t xml:space="preserve">: Stores application information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pplicationFiles</w:t>
      </w:r>
      <w:r>
        <w:t xml:space="preserve">: Stores file attachmen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csMasterTable</w:t>
      </w:r>
      <w:r>
        <w:t xml:space="preserve">: Stores meta-data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drBlk</w:t>
      </w:r>
      <w:r>
        <w:t xml:space="preserve">: Stores address information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pRse</w:t>
      </w:r>
      <w:r>
        <w:t xml:space="preserve">: Stores AP/RSE information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GenOtp</w:t>
      </w:r>
      <w:r>
        <w:t xml:space="preserve">: Stores OTP codes for login verification.</w:t>
      </w:r>
    </w:p>
    <w:bookmarkEnd w:id="22"/>
    <w:bookmarkStart w:id="23" w:name="X368a77db32bb6fc334ebce2ad8b23cccb6a63e6"/>
    <w:p>
      <w:pPr>
        <w:pStyle w:val="Heading4"/>
      </w:pPr>
      <w:r>
        <w:t xml:space="preserve">3.1.2. (GCIS) Frontend - OTP login control</w:t>
      </w:r>
    </w:p>
    <w:p>
      <w:pPr>
        <w:pStyle w:val="FirstParagraph"/>
      </w:pPr>
      <w:r>
        <w:t xml:space="preserve">This section manages user authentication through One-Time Passwords (OTPs).</w:t>
      </w:r>
    </w:p>
    <w:bookmarkEnd w:id="23"/>
    <w:bookmarkStart w:id="24" w:name="X1098dd74194088f59df050d4d884580096f63d3"/>
    <w:p>
      <w:pPr>
        <w:pStyle w:val="Heading4"/>
      </w:pPr>
      <w:r>
        <w:t xml:space="preserve">3.1.3. (BD) Backend</w:t>
      </w:r>
    </w:p>
    <w:p>
      <w:pPr>
        <w:pStyle w:val="FirstParagraph"/>
      </w:pPr>
      <w:r>
        <w:t xml:space="preserve">The backend utilizes Mongoose models connected to a MongoDB database.</w:t>
      </w:r>
    </w:p>
    <w:p>
      <w:pPr>
        <w:pStyle w:val="BodyText"/>
      </w:pPr>
      <w:r>
        <w:t xml:space="preserve">Key collections includ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pplication</w:t>
      </w:r>
      <w:r>
        <w:t xml:space="preserve">: Stores application data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ubmission</w:t>
      </w:r>
      <w:r>
        <w:t xml:space="preserve">: Stores submission data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ttachment</w:t>
      </w:r>
      <w:r>
        <w:t xml:space="preserve">: Stores file attachmen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sBlock</w:t>
      </w:r>
      <w:r>
        <w:t xml:space="preserve">: Stores block ID and BDGIS code mapping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ask</w:t>
      </w:r>
      <w:r>
        <w:t xml:space="preserve">: Stores workflow task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ase</w:t>
      </w:r>
      <w:r>
        <w:t xml:space="preserve">: Stores case detail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minute</w:t>
      </w:r>
      <w:r>
        <w:t xml:space="preserve">: Stores e-minute detail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OAuthToken</w:t>
      </w:r>
      <w:r>
        <w:t xml:space="preserve">: Stores OAuth tokens for authentication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User</w:t>
      </w:r>
      <w:r>
        <w:t xml:space="preserve">: Stores user information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Notification</w:t>
      </w:r>
      <w:r>
        <w:t xml:space="preserve">: Stores notification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ysFileRef</w:t>
      </w:r>
      <w:r>
        <w:t xml:space="preserve">: Stores system file reference information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drBlkFileRef</w:t>
      </w:r>
      <w:r>
        <w:t xml:space="preserve">: Stores address block file reference information.</w:t>
      </w:r>
    </w:p>
    <w:bookmarkEnd w:id="24"/>
    <w:bookmarkEnd w:id="25"/>
    <w:bookmarkEnd w:id="26"/>
    <w:bookmarkStart w:id="27" w:name="X4d237bae3a8da2c5c5d1f905140c1fbc3a89c49"/>
    <w:p>
      <w:pPr>
        <w:pStyle w:val="Heading2"/>
      </w:pPr>
      <w:r>
        <w:t xml:space="preserve">4. Data Entity Description</w:t>
      </w:r>
    </w:p>
    <w:p>
      <w:pPr>
        <w:pStyle w:val="FirstParagraph"/>
      </w:pPr>
      <w:r>
        <w:t xml:space="preserve">This section details the conversion rules, assumptions, table names, entities, and key data items stored in the database.</w:t>
      </w:r>
    </w:p>
    <w:p>
      <w:pPr>
        <w:pStyle w:val="BodyText"/>
      </w:pPr>
      <w:r>
        <w:rPr>
          <w:bCs/>
          <w:b/>
        </w:rPr>
        <w:t xml:space="preserve">LSCP Frontend (Microsoft SQL Server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3"/>
        <w:gridCol w:w="1440"/>
        <w:gridCol w:w="3101"/>
        <w:gridCol w:w="553"/>
        <w:gridCol w:w="23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Entity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ata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pplication cas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_Inf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pplication information (latest upd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_Sub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pplication sub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file attach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Master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meta-data for the 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ype +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OTP codes and usage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 + userId + Ot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B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ddresses imported from BC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_BLK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meta-data imported from BC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_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P/RSE information imported from MWMS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 + RegistrationNumber</w:t>
            </w:r>
          </w:p>
        </w:tc>
      </w:tr>
    </w:tbl>
    <w:p>
      <w:pPr>
        <w:pStyle w:val="BodyText"/>
      </w:pPr>
      <w:r>
        <w:rPr>
          <w:bCs/>
          <w:b/>
        </w:rPr>
        <w:t xml:space="preserve">LSCP Backend (MongoDB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36"/>
        <w:gridCol w:w="1745"/>
        <w:gridCol w:w="3758"/>
        <w:gridCol w:w="671"/>
        <w:gridCol w:w="12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Entity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ata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pplicatio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submissio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h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file attach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block ID and BDGIS code mapp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lock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workflow 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case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e-minute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OAuth tokens for 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ccessTo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user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sdpLogi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File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system file reference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ysFileRef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BlkFile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ddress block file reference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drBlkFileRefId</w:t>
            </w:r>
          </w:p>
        </w:tc>
      </w:tr>
    </w:tbl>
    <w:p>
      <w:pPr>
        <w:pStyle w:val="BodyText"/>
      </w:pPr>
      <w:r>
        <w:t xml:space="preserve">*** End of document***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4:20:12Z</dcterms:created>
  <dcterms:modified xsi:type="dcterms:W3CDTF">2025-04-14T04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